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Astronomer</w:t>
      </w:r>
      <w:r>
        <w:t xml:space="preserve"> </w:t>
      </w:r>
      <w:r>
        <w:t xml:space="preserve">for</w:t>
      </w:r>
      <w:r>
        <w:t xml:space="preserve"> </w:t>
      </w:r>
      <w:r>
        <w:t xml:space="preserve">Spain</w:t>
      </w:r>
      <w:r>
        <w:t xml:space="preserve"> </w:t>
      </w:r>
      <w:r>
        <w:t xml:space="preserve">Barcelona</w:t>
      </w:r>
    </w:p>
    <w:bookmarkStart w:id="20" w:name="Xceb43c9c099619423d68076841754db7bc71321"/>
    <w:p>
      <w:pPr>
        <w:pStyle w:val="Heading1"/>
      </w:pPr>
      <w:r>
        <w:t xml:space="preserve">Personal Statement: A Passionate Astronomer Seeking to Contribute to Spain Barcelona's Scientific Excellence</w:t>
      </w:r>
    </w:p>
    <w:p>
      <w:pPr>
        <w:pStyle w:val="FirstParagraph"/>
      </w:pPr>
      <w:r>
        <w:t xml:space="preserve">In the heart of Europe, where ancient history meets cutting-edge innovation, lies my professional aspiration: to become an integral part of the vibrant astronomical community in Spain Barcelona. This Personal Statement articulates not merely my academic journey and technical expertise as an Astronomer, but also my profound commitment to contributing meaningfully to the scientific ecosystem that thrives within this exceptional city. Barcelona is not just a location on a map; it represents a dynamic hub of discovery, where institutions like the Institute of Space Sciences (IEEC), the Institut de Ciències del Cosmos (ICCUB), and the renowned Observatori Fabra offer unparalleled opportunities for research, collaboration, and public engagement. My path as an Astronomer has been meticulously shaped by a deep intellectual curiosity about the cosmos and a deliberate focus on aligning my skills with Barcelona's unique scientific landscape.</w:t>
      </w:r>
    </w:p>
    <w:p>
      <w:pPr>
        <w:pStyle w:val="BodyText"/>
      </w:pPr>
      <w:r>
        <w:t xml:space="preserve">My academic foundation was built upon rigorous training in Astrophysics at the University of [Your University], where I specialized in galactic structure and stellar evolution. My doctoral research, conducted under the mentorship of Professor [Name] at [University], centered on analyzing data from the European Space Agency's Gaia mission to map the three-dimensional structure of our Milky Way galaxy. This work required mastery of advanced statistical methods, computational modeling using Python and IDL, and a deep understanding of observational techniques. Crucially, it also instilled in me a collaborative ethos – essential for success within the interconnected research networks prevalent in Spain Barcelona. I presented my findings at the 2023 European Astronomical Society conference in Lisbon, engaging directly with leading astronomers whose work resonates with Barcelona's own contributions to astrophysical research. This experience solidified my understanding that astronomy thrives not in isolation, but through the rich exchange of ideas fostered by communities like those found across Catalonia.</w:t>
      </w:r>
    </w:p>
    <w:p>
      <w:pPr>
        <w:pStyle w:val="BodyText"/>
      </w:pPr>
      <w:r>
        <w:t xml:space="preserve">What truly sets Spain Barcelona apart as my chosen destination is its unique confluence of world-class infrastructure, intellectual vibrancy, and a deep cultural appreciation for science. The city’s commitment to open science is evident in initiatives like the Barcelona Supercomputing Center (BSC), which provides critical computational resources for complex astrophysical simulations – a necessity for modern astronomical research. Furthermore, the presence of institutions such as the Institute of Space Sciences (IEEC) and ICCUB within Barcelona creates a fertile ground for interdisciplinary work, seamlessly blending astronomy with physics, computer science, and even environmental studies. I am particularly drawn to ongoing projects at IEEC exploring exoplanet atmospheres using data from space telescopes like JWST, an area where my experience with spectroscopic data analysis would be directly applicable. My aspiration is not just to observe the universe from afar, but to actively participate in unraveling its mysteries alongside Barcelona's leading Astronomers within this supportive and intellectually stimulating environment.</w:t>
      </w:r>
    </w:p>
    <w:p>
      <w:pPr>
        <w:pStyle w:val="BodyText"/>
      </w:pPr>
      <w:r>
        <w:t xml:space="preserve">My professional development has been intentionally geared towards contributing effectively within the Spanish scientific context. I have achieved fluency in Spanish, essential for seamless collaboration with local institutions and engaging with the broader Catalan scientific community. I am deeply respectful of Spain's rich academic traditions and eager to contribute to its future through active participation in national research programs like those funded by the Ministry of Science, Innovation and Universities (MICINN). I understand that succeeding as an Astronomer in Spain Barcelona requires not only technical prowess but also cultural sensitivity and a willingness to engage with diverse perspectives – qualities I have cultivated through international collaborations across Europe. The opportunity to work within the specific ecosystem of Spain Barcelona, where institutions like the University of Barcelona actively foster research excellence and public outreach (evident in events like the annual "Barcelona Ciencia" festival), is precisely what I seek. This is where theoretical knowledge translates into tangible scientific progress and societal impact.</w:t>
      </w:r>
    </w:p>
    <w:p>
      <w:pPr>
        <w:pStyle w:val="BodyText"/>
      </w:pPr>
      <w:r>
        <w:t xml:space="preserve">My vision extends beyond individual research. As an Astronomer, I am passionate about making science accessible and inspiring the next generation, a mission strongly aligned with Barcelona's vibrant culture of public engagement. The city's iconic planetarium at the Museu de la Ciència (Parc de la Ciutadella) exemplifies how astronomy can captivate the public imagination. I am eager to contribute my communication skills – developed through workshops and mentoring undergraduate students – to such initiatives, helping translate complex cosmic concepts into engaging narratives for Barcelona's diverse population. This commitment to science communication is not a secondary interest; it is an intrinsic part of being a responsible Astronomer in the modern era, especially within a city like Barcelona that values education and cultural enrichment as pillars of its identity.</w:t>
      </w:r>
    </w:p>
    <w:p>
      <w:pPr>
        <w:pStyle w:val="BodyText"/>
      </w:pPr>
      <w:r>
        <w:t xml:space="preserve">Choosing Spain Barcelona for my professional home is a decision rooted in evidence and deep conviction. It is where my specific research interests in galactic dynamics intersect perfectly with the strengths of local institutions. It is where the collaborative spirit of Spanish science meets the global outlook of European astronomy. It is a city that doesn't just have telescopes on mountains; it has an entire urban landscape dedicated to fostering intellectual curiosity and discovery – from the bustling academic corridors around Diagonal to the serene skies over Montjuïc offering ideal conditions for stargazing. My career as an Astronomer has prepared me to contribute meaningfully, not just as a researcher, but as a dedicated member of the Barcelona scientific community.</w:t>
      </w:r>
    </w:p>
    <w:p>
      <w:pPr>
        <w:pStyle w:val="BodyText"/>
      </w:pPr>
      <w:r>
        <w:t xml:space="preserve">This Personal Statement is more than a formality; it is a declaration of intent. I am ready to bring my skills in data analysis, computational modeling, and collaborative research to Spain Barcelona. I am eager to learn from the esteemed Astronomers at institutions like IEEC and ICCUB, contribute to their ambitious projects on stellar populations and galactic evolution, and help strengthen Barcelona's position as a preeminent center for astronomical research within Europe. The path of an Astronomer leads us to explore the farthest reaches of space; my journey now leads me to the inspiring heart of Spain Barcelona, where I am ready to become a part of its enduring legacy in understanding our universe.</w:t>
      </w:r>
    </w:p>
    <w:p>
      <w:pPr>
        <w:pStyle w:val="BodyText"/>
      </w:pPr>
      <w:r>
        <w:t xml:space="preserve">My commitment is clear: To dedicate my expertise and passion as an Astronomer towards advancing knowledge within the unique and thriving scientific environment that is Spain Barcelona. I seek not just a position, but the opportunity to become an active, contributing thread within this vital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Astronomer for Spain Barcelona</dc:title>
  <dc:creator/>
  <cp:keywords/>
  <dcterms:created xsi:type="dcterms:W3CDTF">2026-07-18T07:14:36Z</dcterms:created>
  <dcterms:modified xsi:type="dcterms:W3CDTF">2026-07-18T07:14:36Z</dcterms:modified>
</cp:coreProperties>
</file>

<file path=docProps/custom.xml><?xml version="1.0" encoding="utf-8"?>
<Properties xmlns="http://schemas.openxmlformats.org/officeDocument/2006/custom-properties" xmlns:vt="http://schemas.openxmlformats.org/officeDocument/2006/docPropsVTypes"/>
</file>